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1E2FC1AE" w:rsidR="00801BF9" w:rsidRDefault="00F6444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Custom </w:t>
                            </w:r>
                            <w:proofErr w:type="spellStart"/>
                            <w:r w:rsidR="00A804FB">
                              <w:rPr>
                                <w:color w:val="5E7495"/>
                                <w:sz w:val="96"/>
                                <w:szCs w:val="96"/>
                              </w:rPr>
                              <w:t>ToggleSwitch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1E2FC1AE" w:rsidR="00801BF9" w:rsidRDefault="00F6444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 xml:space="preserve">Custom </w:t>
                      </w:r>
                      <w:proofErr w:type="spellStart"/>
                      <w:r w:rsidR="00A804FB">
                        <w:rPr>
                          <w:color w:val="5E7495"/>
                          <w:sz w:val="96"/>
                          <w:szCs w:val="96"/>
                        </w:rPr>
                        <w:t>ToggleSwitch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2CA882A" w:rsidR="000912E6" w:rsidRPr="008E630B" w:rsidRDefault="00F64441" w:rsidP="000912E6">
      <w:pPr>
        <w:pStyle w:val="Heading1"/>
      </w:pPr>
      <w:r>
        <w:lastRenderedPageBreak/>
        <w:t>Custom</w:t>
      </w:r>
      <w:r w:rsidR="00CD1EAA">
        <w:t xml:space="preserve"> </w:t>
      </w:r>
      <w:proofErr w:type="spellStart"/>
      <w:r w:rsidR="00A804FB">
        <w:t>ToggleSwitch</w:t>
      </w:r>
      <w:proofErr w:type="spellEnd"/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4FE8C78C" w:rsidR="00ED0615" w:rsidRPr="005A5F30" w:rsidRDefault="00F64441" w:rsidP="00DE40FC">
      <w:r>
        <w:rPr>
          <w:b/>
          <w:bCs/>
        </w:rPr>
        <w:t>Custom</w:t>
      </w:r>
      <w:r w:rsidR="00CD1EAA" w:rsidRPr="00DE40FC">
        <w:rPr>
          <w:b/>
          <w:bCs/>
        </w:rPr>
        <w:t xml:space="preserve"> </w:t>
      </w:r>
      <w:proofErr w:type="spellStart"/>
      <w:r w:rsidR="00A804FB">
        <w:rPr>
          <w:b/>
          <w:bCs/>
        </w:rPr>
        <w:t>ToggleSwitch</w:t>
      </w:r>
      <w:proofErr w:type="spellEnd"/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897BA8">
        <w:t xml:space="preserve"> customised</w:t>
      </w:r>
      <w:r>
        <w:t xml:space="preserve"> </w:t>
      </w:r>
      <w:r w:rsidRPr="00F64441">
        <w:rPr>
          <w:b/>
          <w:bCs/>
        </w:rPr>
        <w:t>Style</w:t>
      </w:r>
      <w:r>
        <w:t xml:space="preserve"> for a </w:t>
      </w:r>
      <w:proofErr w:type="spellStart"/>
      <w:r w:rsidR="00A804FB">
        <w:rPr>
          <w:b/>
          <w:bCs/>
        </w:rPr>
        <w:t>ToggleSwitch</w:t>
      </w:r>
      <w:proofErr w:type="spellEnd"/>
      <w:r w:rsidR="00387B19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B1C46DF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7BA8" w:rsidRPr="00897BA8">
              <w:rPr>
                <w:i/>
                <w:iCs/>
              </w:rPr>
              <w:t>Custom</w:t>
            </w:r>
            <w:r w:rsidR="00A804FB">
              <w:rPr>
                <w:i/>
                <w:iCs/>
              </w:rPr>
              <w:t>ToggleSwitch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1DFD3022" w14:textId="08245009" w:rsidR="007B2CDE" w:rsidRDefault="007B2CDE" w:rsidP="00691AB4">
      <w:pPr>
        <w:pStyle w:val="Heading2"/>
      </w:pPr>
      <w:r>
        <w:t xml:space="preserve">Step </w:t>
      </w:r>
      <w:r w:rsidR="00162BD3">
        <w:t>2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4B853F95" w:rsidR="007B2CDE" w:rsidRPr="008967A6" w:rsidRDefault="00162BD3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in </w:t>
            </w:r>
            <w:r>
              <w:rPr>
                <w:b/>
                <w:bCs/>
                <w:lang w:val="en-US"/>
              </w:rPr>
              <w:t>Visual Studio</w:t>
            </w:r>
            <w:r>
              <w:rPr>
                <w:lang w:val="en-US"/>
              </w:rPr>
              <w:t xml:space="preserve">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="007B2CDE"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App</w:t>
            </w:r>
            <w:r w:rsidR="008E4852">
              <w:rPr>
                <w:b/>
                <w:bCs/>
                <w:lang w:val="en-US"/>
              </w:rPr>
              <w:t>.</w:t>
            </w:r>
            <w:r>
              <w:rPr>
                <w:b/>
                <w:bCs/>
                <w:lang w:val="en-US"/>
              </w:rPr>
              <w:t>xaml</w:t>
            </w:r>
            <w:proofErr w:type="spellEnd"/>
            <w:r w:rsidR="007B2CDE"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 w:rsidR="007B2CDE"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Project</w:t>
            </w:r>
            <w:r w:rsidR="007B2CDE"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5554FD7F">
                  <wp:extent cx="2636910" cy="2019599"/>
                  <wp:effectExtent l="0" t="0" r="0" b="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910" cy="2019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5B1DDFF6" w14:textId="77777777" w:rsidR="004F781A" w:rsidRPr="004F781A" w:rsidRDefault="004F781A" w:rsidP="004F781A"/>
    <w:p w14:paraId="08172A57" w14:textId="77777777" w:rsidR="00BB3857" w:rsidRDefault="00BB38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4DE5E88C" w:rsidR="00425C5A" w:rsidRDefault="00425C5A" w:rsidP="00691AB4">
      <w:pPr>
        <w:pStyle w:val="Heading2"/>
      </w:pPr>
      <w:r>
        <w:lastRenderedPageBreak/>
        <w:t xml:space="preserve">Step </w:t>
      </w:r>
      <w:r w:rsidR="00BB3857">
        <w:t>3</w:t>
      </w:r>
    </w:p>
    <w:p w14:paraId="37A185BA" w14:textId="77777777" w:rsidR="00425C5A" w:rsidRDefault="00425C5A" w:rsidP="00425C5A"/>
    <w:p w14:paraId="67DF7239" w14:textId="53C21A64" w:rsidR="007563F0" w:rsidRDefault="006102E2" w:rsidP="00425C5A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</w:t>
      </w:r>
      <w:r w:rsidR="00821121">
        <w:t xml:space="preserve"> the </w:t>
      </w:r>
      <w:r w:rsidR="00821121">
        <w:rPr>
          <w:b/>
          <w:bCs/>
        </w:rPr>
        <w:t>Comment</w:t>
      </w:r>
      <w:r w:rsidR="00821121">
        <w:t xml:space="preserve"> of</w:t>
      </w:r>
      <w:r>
        <w:t xml:space="preserve"> </w:t>
      </w:r>
      <w:proofErr w:type="gramStart"/>
      <w:r w:rsidRPr="006102E2">
        <w:rPr>
          <w:rFonts w:ascii="Consolas" w:hAnsi="Consolas"/>
          <w:b/>
          <w:bCs/>
        </w:rPr>
        <w:t>&lt;!--</w:t>
      </w:r>
      <w:proofErr w:type="gramEnd"/>
      <w:r w:rsidRPr="006102E2">
        <w:rPr>
          <w:rFonts w:ascii="Consolas" w:hAnsi="Consolas"/>
          <w:b/>
          <w:bCs/>
        </w:rPr>
        <w:t xml:space="preserve"> Other app resources here --&gt;</w:t>
      </w:r>
      <w:r w:rsidR="008E485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9EF343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CustomToggleSwitch"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ToggleSwitch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FE72B8D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LightSalmon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627EB4BC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Salmon"/&gt;</w:t>
                            </w:r>
                          </w:p>
                          <w:p w14:paraId="31E87B85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/&gt;</w:t>
                            </w:r>
                          </w:p>
                          <w:p w14:paraId="3ED77462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ManipulationMode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System,TranslateX</w:t>
                            </w:r>
                            <w:proofErr w:type="spellEnd"/>
                            <w:proofErr w:type="gram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6A98AFFC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UseSystemFocusVisuals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/&gt;</w:t>
                            </w:r>
                          </w:p>
                          <w:p w14:paraId="7EA45552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mplate"&gt;</w:t>
                            </w:r>
                          </w:p>
                          <w:p w14:paraId="016A37E2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2EE8DC6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ToggleSwitch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4C1D95E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BBCDACB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7226A1A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ggleStates"&gt;</w:t>
                            </w:r>
                          </w:p>
                          <w:p w14:paraId="6E4D1E71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.Transitions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F95BB55" w14:textId="54BFFA59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</w:t>
                            </w:r>
                            <w:proofErr w:type="gramStart"/>
                            <w:r w:rsidRPr="00D441A9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D441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Transitions --&gt;</w:t>
                            </w:r>
                          </w:p>
                          <w:p w14:paraId="4E405D1B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640BB9D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.Transitions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C6A319A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proofErr w:type="gramStart"/>
                            <w:r w:rsidRPr="00D441A9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D441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s --&gt;</w:t>
                            </w:r>
                          </w:p>
                          <w:p w14:paraId="20FDCA4C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34687EC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3D93910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F6EC380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D441A9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D441A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ontent --&gt;</w:t>
                            </w:r>
                          </w:p>
                          <w:p w14:paraId="174ED12E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</w:t>
                            </w:r>
                          </w:p>
                          <w:p w14:paraId="45BB96B8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891F5D9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29159FB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D35A4FC" w14:textId="77777777" w:rsidR="00D441A9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B6724C" w14:textId="4E07373B" w:rsidR="004D2F8B" w:rsidRPr="00D441A9" w:rsidRDefault="00D441A9" w:rsidP="00D441A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D441A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9EF343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CustomToggleSwitch"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ToggleSwitch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FE72B8D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LightSalmon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627EB4BC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Salmon"/&gt;</w:t>
                      </w:r>
                    </w:p>
                    <w:p w14:paraId="31E87B85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Gold"/&gt;</w:t>
                      </w:r>
                    </w:p>
                    <w:p w14:paraId="3ED77462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ManipulationMode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System,TranslateX</w:t>
                      </w:r>
                      <w:proofErr w:type="spellEnd"/>
                      <w:proofErr w:type="gram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6A98AFFC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UseSystemFocusVisuals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True"/&gt;</w:t>
                      </w:r>
                    </w:p>
                    <w:p w14:paraId="7EA45552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Template"&gt;</w:t>
                      </w:r>
                    </w:p>
                    <w:p w14:paraId="016A37E2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2EE8DC6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ToggleSwitch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4C1D95E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BBCDACB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7226A1A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441A9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="ToggleStates"&gt;</w:t>
                      </w:r>
                    </w:p>
                    <w:p w14:paraId="6E4D1E71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VisualStateGroup.Transitions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F95BB55" w14:textId="54BFFA59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</w:t>
                      </w:r>
                      <w:proofErr w:type="gramStart"/>
                      <w:r w:rsidRPr="00D441A9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D441A9">
                        <w:rPr>
                          <w:rFonts w:ascii="Consolas" w:hAnsi="Consolas" w:cs="Cascadia Mono"/>
                          <w:color w:val="008000"/>
                        </w:rPr>
                        <w:t xml:space="preserve"> Transitions --&gt;</w:t>
                      </w:r>
                    </w:p>
                    <w:p w14:paraId="4E405D1B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640BB9D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VisualStateGroup.Transitions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C6A319A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proofErr w:type="gramStart"/>
                      <w:r w:rsidRPr="00D441A9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D441A9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s --&gt;</w:t>
                      </w:r>
                    </w:p>
                    <w:p w14:paraId="20FDCA4C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34687EC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3D93910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F6EC380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D441A9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D441A9">
                        <w:rPr>
                          <w:rFonts w:ascii="Consolas" w:hAnsi="Consolas" w:cs="Cascadia Mono"/>
                          <w:color w:val="008000"/>
                        </w:rPr>
                        <w:t xml:space="preserve"> Content --&gt;</w:t>
                      </w:r>
                    </w:p>
                    <w:p w14:paraId="174ED12E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</w:t>
                      </w:r>
                    </w:p>
                    <w:p w14:paraId="45BB96B8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891F5D9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29159FB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D35A4FC" w14:textId="77777777" w:rsidR="00D441A9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B6724C" w14:textId="4E07373B" w:rsidR="004D2F8B" w:rsidRPr="00D441A9" w:rsidRDefault="00D441A9" w:rsidP="00D441A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441A9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D441A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0DF993E7" w14:textId="3AE4A3EC" w:rsidR="00EE6142" w:rsidRPr="00BB3857" w:rsidRDefault="00EE6142" w:rsidP="00EE6142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is part of a </w:t>
      </w:r>
      <w:r w:rsidRPr="00BB3857">
        <w:rPr>
          <w:rFonts w:ascii="Consolas" w:hAnsi="Consolas"/>
          <w:b/>
          <w:bCs/>
        </w:rPr>
        <w:t>Styl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Custom</w:t>
      </w:r>
      <w:r w:rsidR="00F843F3">
        <w:rPr>
          <w:rFonts w:ascii="Consolas" w:hAnsi="Consolas" w:cs="Segoe UI"/>
          <w:b/>
          <w:bCs/>
        </w:rPr>
        <w:t>ToggleSwitch</w:t>
      </w:r>
      <w:proofErr w:type="spellEnd"/>
      <w:r>
        <w:rPr>
          <w:rFonts w:cs="Segoe UI"/>
        </w:rPr>
        <w:t xml:space="preserve"> that will be used to target a </w:t>
      </w:r>
      <w:proofErr w:type="spellStart"/>
      <w:r w:rsidR="00F843F3">
        <w:rPr>
          <w:rFonts w:ascii="Consolas" w:hAnsi="Consolas" w:cs="Segoe UI"/>
          <w:b/>
          <w:bCs/>
        </w:rPr>
        <w:t>ToggleSwitch</w:t>
      </w:r>
      <w:proofErr w:type="spellEnd"/>
      <w:r>
        <w:rPr>
          <w:rFonts w:cs="Segoe UI"/>
        </w:rPr>
        <w:t xml:space="preserve"> which will contain some </w:t>
      </w:r>
      <w:r w:rsidR="00F843F3">
        <w:rPr>
          <w:rFonts w:cs="Segoe UI"/>
          <w:b/>
          <w:bCs/>
        </w:rPr>
        <w:t>Transitions</w:t>
      </w:r>
      <w:r w:rsidR="00F843F3">
        <w:rPr>
          <w:rFonts w:cs="Segoe UI"/>
        </w:rPr>
        <w:t xml:space="preserve"> and </w:t>
      </w:r>
      <w:r w:rsidR="00F843F3" w:rsidRPr="00F843F3">
        <w:rPr>
          <w:rFonts w:cs="Segoe UI"/>
          <w:b/>
          <w:bCs/>
        </w:rPr>
        <w:t>Visual States</w:t>
      </w:r>
      <w:r w:rsidR="00F843F3">
        <w:rPr>
          <w:rFonts w:cs="Segoe UI"/>
        </w:rPr>
        <w:t xml:space="preserve"> along with the</w:t>
      </w:r>
      <w:r>
        <w:rPr>
          <w:rFonts w:cs="Segoe UI"/>
        </w:rPr>
        <w:t xml:space="preserve"> </w:t>
      </w:r>
      <w:r w:rsidRPr="00BB3857">
        <w:rPr>
          <w:rFonts w:cs="Segoe UI"/>
          <w:b/>
          <w:bCs/>
        </w:rPr>
        <w:t>Cont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 xml:space="preserve">Custom </w:t>
      </w:r>
      <w:proofErr w:type="spellStart"/>
      <w:r w:rsidR="00F843F3">
        <w:rPr>
          <w:rFonts w:cs="Segoe UI"/>
          <w:b/>
          <w:bCs/>
        </w:rPr>
        <w:t>ToggleSwitch</w:t>
      </w:r>
      <w:proofErr w:type="spellEnd"/>
      <w:r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4EB3222E" w:rsidR="000449A3" w:rsidRDefault="000449A3" w:rsidP="00691AB4">
      <w:pPr>
        <w:pStyle w:val="Heading2"/>
      </w:pPr>
      <w:r>
        <w:lastRenderedPageBreak/>
        <w:t xml:space="preserve">Step </w:t>
      </w:r>
      <w:r w:rsidR="00F96E8F">
        <w:t>4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3B163BBD" w14:textId="1FC426C4" w:rsidR="000449A3" w:rsidRPr="00C7425C" w:rsidRDefault="00C7425C" w:rsidP="000449A3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207483">
        <w:t>below</w:t>
      </w:r>
      <w:r w:rsidR="002B0450">
        <w:t xml:space="preserve"> the </w:t>
      </w:r>
      <w:r w:rsidR="002B0450" w:rsidRPr="002B0450">
        <w:rPr>
          <w:b/>
          <w:bCs/>
        </w:rPr>
        <w:t>Comment</w:t>
      </w:r>
      <w:r w:rsidR="002B0450">
        <w:t xml:space="preserve"> of </w:t>
      </w:r>
      <w:proofErr w:type="gramStart"/>
      <w:r w:rsidR="002B0450" w:rsidRPr="002B0450">
        <w:rPr>
          <w:rFonts w:ascii="Consolas" w:hAnsi="Consolas"/>
          <w:b/>
          <w:bCs/>
        </w:rPr>
        <w:t>&lt;!--</w:t>
      </w:r>
      <w:proofErr w:type="gramEnd"/>
      <w:r w:rsidR="002B0450" w:rsidRPr="002B0450">
        <w:rPr>
          <w:rFonts w:ascii="Consolas" w:hAnsi="Consolas"/>
          <w:b/>
          <w:bCs/>
        </w:rPr>
        <w:t xml:space="preserve"> </w:t>
      </w:r>
      <w:r w:rsidR="00D441A9">
        <w:rPr>
          <w:rFonts w:ascii="Consolas" w:hAnsi="Consolas"/>
          <w:b/>
          <w:bCs/>
        </w:rPr>
        <w:t>Transitions</w:t>
      </w:r>
      <w:r w:rsidR="002B0450" w:rsidRPr="002B0450">
        <w:rPr>
          <w:rFonts w:ascii="Consolas" w:hAnsi="Consolas"/>
          <w:b/>
          <w:bCs/>
        </w:rPr>
        <w:t xml:space="preserve"> --&gt;</w:t>
      </w:r>
      <w:r w:rsidR="002B0450"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>
        <w:rPr>
          <w:rFonts w:cs="Segoe UI"/>
          <w:b/>
          <w:bCs/>
        </w:rPr>
        <w:t>XAML</w:t>
      </w:r>
      <w:r w:rsidR="00234458">
        <w:rPr>
          <w:rFonts w:cs="Segoe UI"/>
        </w:rPr>
        <w:t>:</w:t>
      </w:r>
    </w:p>
    <w:p w14:paraId="42EC6E92" w14:textId="77777777" w:rsidR="00C7425C" w:rsidRDefault="00C7425C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3539663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Transi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DraggingToOnTransition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8BD202B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rom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Dragging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GeneratedDura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o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"&gt;</w:t>
                            </w:r>
                          </w:p>
                          <w:p w14:paraId="7A87E10B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9D15184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RepositionThemeAnima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E310BCB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FromHorizontalOffse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A9E5897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TemplateSettings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.KnobCurrentToOnOffse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7B97DC8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RelativeSource</w:t>
                            </w:r>
                            <w:proofErr w:type="spellEnd"/>
                            <w:proofErr w:type="gram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RelativeSource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TemplatedParen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}}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21B5532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Name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Knob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DA03C72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73BE717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Transi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01D12A2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Transi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DraggingToOffTransition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66089F3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rom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Dragging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GeneratedDura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o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ff"&gt;</w:t>
                            </w:r>
                          </w:p>
                          <w:p w14:paraId="1098F27E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9B7CA0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RepositionThemeAnima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608F073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FromHorizontalOffse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FFD3BF3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TemplateSettings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.KnobCurrentToOffOffse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0F1C0C0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RelativeSource</w:t>
                            </w:r>
                            <w:proofErr w:type="spellEnd"/>
                            <w:proofErr w:type="gram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RelativeSource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TemplatedParen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}}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57C8009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Name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Knob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4489D88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0D03017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Transi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D1B95A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Transi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ToOffTransition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1C060C0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rom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GeneratedDura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o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ff"&gt;</w:t>
                            </w:r>
                          </w:p>
                          <w:p w14:paraId="0C4C824A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E2F10DE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RepositionThemeAnima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FromHorizontalOffse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EA71980" w14:textId="5A4298D5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TemplateSettings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.KnobOnToOffOffse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B89F8ED" w14:textId="47EE0A68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RelativeSource</w:t>
                            </w:r>
                            <w:proofErr w:type="spellEnd"/>
                            <w:proofErr w:type="gram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RelativeSource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TemplatedParen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}}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71F6321" w14:textId="12120842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Name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Knob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A2ACA53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6A083C0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Transi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6EB6666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Transi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ffToOnTransition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FC3FE18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rom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ff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GeneratedDura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o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"&gt;</w:t>
                            </w:r>
                          </w:p>
                          <w:p w14:paraId="6CF7AA8B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4568FCD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RepositionThemeAnima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FromHorizontalOffse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7D7AEAC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TemplateSettings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.KnobOffToOnOffse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854D86B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RelativeSource</w:t>
                            </w:r>
                            <w:proofErr w:type="spellEnd"/>
                            <w:proofErr w:type="gram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RelativeSource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TemplatedParent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}}"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9FF7C35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Name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Knob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94CAFFA" w14:textId="77777777" w:rsidR="00194588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200018" w14:textId="0E0808E7" w:rsidR="000449A3" w:rsidRPr="00194588" w:rsidRDefault="00194588" w:rsidP="001945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9458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Transition</w:t>
                            </w:r>
                            <w:proofErr w:type="spellEnd"/>
                            <w:r w:rsidRPr="0019458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3539663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VisualTransi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DraggingToOnTransition"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8BD202B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From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Dragging"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GeneratedDura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To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On"&gt;</w:t>
                      </w:r>
                    </w:p>
                    <w:p w14:paraId="7A87E10B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9D15184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RepositionThemeAnima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E310BCB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FromHorizontalOffse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A9E5897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TemplateSettings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.KnobCurrentToOnOffse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7B97DC8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RelativeSource</w:t>
                      </w:r>
                      <w:proofErr w:type="spellEnd"/>
                      <w:proofErr w:type="gram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RelativeSource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TemplatedParen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}}"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21B5532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TargetName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SwitchKnob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DA03C72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73BE717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VisualTransi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01D12A2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VisualTransi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DraggingToOffTransition"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66089F3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From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Dragging"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GeneratedDura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To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Off"&gt;</w:t>
                      </w:r>
                    </w:p>
                    <w:p w14:paraId="1098F27E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9B7CA0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RepositionThemeAnima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608F073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FromHorizontalOffse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FFD3BF3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TemplateSettings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.KnobCurrentToOffOffse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0F1C0C0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RelativeSource</w:t>
                      </w:r>
                      <w:proofErr w:type="spellEnd"/>
                      <w:proofErr w:type="gram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RelativeSource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TemplatedParen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}}"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57C8009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TargetName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SwitchKnob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4489D88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0D03017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VisualTransi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D1B95A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VisualTransi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OnToOffTransition"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1C060C0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From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On"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GeneratedDura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To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Off"&gt;</w:t>
                      </w:r>
                    </w:p>
                    <w:p w14:paraId="0C4C824A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E2F10DE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RepositionThemeAnima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FromHorizontalOffse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EA71980" w14:textId="5A4298D5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TemplateSettings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.KnobOnToOffOffse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B89F8ED" w14:textId="47EE0A68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RelativeSource</w:t>
                      </w:r>
                      <w:proofErr w:type="spellEnd"/>
                      <w:proofErr w:type="gram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RelativeSource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TemplatedParen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}}"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71F6321" w14:textId="12120842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TargetName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SwitchKnob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A2ACA53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6A083C0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VisualTransi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6EB6666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VisualTransi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OffToOnTransition"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FC3FE18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From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Off"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GeneratedDura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To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On"&gt;</w:t>
                      </w:r>
                    </w:p>
                    <w:p w14:paraId="6CF7AA8B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4568FCD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RepositionThemeAnima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FromHorizontalOffse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7D7AEAC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TemplateSettings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.KnobOffToOnOffse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854D86B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RelativeSource</w:t>
                      </w:r>
                      <w:proofErr w:type="spellEnd"/>
                      <w:proofErr w:type="gram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RelativeSource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TemplatedParent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}}"</w:t>
                      </w: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9FF7C35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FF0000"/>
                        </w:rPr>
                        <w:t>TargetName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SwitchKnob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94CAFFA" w14:textId="77777777" w:rsidR="00194588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200018" w14:textId="0E0808E7" w:rsidR="000449A3" w:rsidRPr="00194588" w:rsidRDefault="00194588" w:rsidP="001945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94588">
                        <w:rPr>
                          <w:rFonts w:ascii="Consolas" w:hAnsi="Consolas" w:cs="Cascadia Mono"/>
                          <w:color w:val="A31515"/>
                        </w:rPr>
                        <w:t>VisualTransition</w:t>
                      </w:r>
                      <w:proofErr w:type="spellEnd"/>
                      <w:r w:rsidRPr="0019458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7297CF14" w14:textId="3411DDC5" w:rsidR="00414B84" w:rsidRDefault="005E7FD0" w:rsidP="005E7FD0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 w:rsidR="00194588">
        <w:rPr>
          <w:rFonts w:cs="Segoe UI"/>
          <w:b/>
          <w:bCs/>
        </w:rPr>
        <w:t>Transitions</w:t>
      </w:r>
      <w:r>
        <w:rPr>
          <w:rFonts w:cs="Segoe UI"/>
        </w:rPr>
        <w:t xml:space="preserve"> </w:t>
      </w:r>
      <w:r w:rsidR="00194588">
        <w:rPr>
          <w:rFonts w:cs="Segoe UI"/>
        </w:rPr>
        <w:t>between the</w:t>
      </w:r>
      <w:r>
        <w:rPr>
          <w:rFonts w:cs="Segoe UI"/>
        </w:rPr>
        <w:t xml:space="preserve"> </w:t>
      </w:r>
      <w:r w:rsidRPr="007C687F">
        <w:rPr>
          <w:rFonts w:cs="Segoe UI"/>
          <w:b/>
          <w:bCs/>
        </w:rPr>
        <w:t>States</w:t>
      </w:r>
      <w:r>
        <w:rPr>
          <w:rFonts w:cs="Segoe UI"/>
        </w:rPr>
        <w:t xml:space="preserve"> for the </w:t>
      </w:r>
      <w:proofErr w:type="spellStart"/>
      <w:r w:rsidR="00194588">
        <w:rPr>
          <w:rFonts w:ascii="Consolas" w:hAnsi="Consolas" w:cs="Segoe UI"/>
          <w:b/>
          <w:bCs/>
        </w:rPr>
        <w:t>ToggleSwitch</w:t>
      </w:r>
      <w:proofErr w:type="spellEnd"/>
      <w:r>
        <w:rPr>
          <w:rFonts w:cs="Segoe UI"/>
        </w:rPr>
        <w:t xml:space="preserve"> including how it will behave when</w:t>
      </w:r>
      <w:r w:rsidR="00324A09">
        <w:rPr>
          <w:rFonts w:cs="Segoe UI"/>
        </w:rPr>
        <w:t xml:space="preserve"> </w:t>
      </w:r>
      <w:r w:rsidR="00194588">
        <w:rPr>
          <w:rFonts w:cs="Segoe UI"/>
        </w:rPr>
        <w:t xml:space="preserve">it is either </w:t>
      </w:r>
      <w:r w:rsidR="00194588" w:rsidRPr="009D65FC">
        <w:rPr>
          <w:rFonts w:ascii="Consolas" w:hAnsi="Consolas" w:cs="Segoe UI"/>
          <w:b/>
          <w:bCs/>
        </w:rPr>
        <w:t>Dragg</w:t>
      </w:r>
      <w:r w:rsidR="009D65FC" w:rsidRPr="009D65FC">
        <w:rPr>
          <w:rFonts w:ascii="Consolas" w:hAnsi="Consolas" w:cs="Segoe UI"/>
          <w:b/>
          <w:bCs/>
        </w:rPr>
        <w:t>ing</w:t>
      </w:r>
      <w:r w:rsidR="00194588">
        <w:rPr>
          <w:rFonts w:cs="Segoe UI"/>
        </w:rPr>
        <w:t xml:space="preserve"> or </w:t>
      </w:r>
      <w:r w:rsidR="00194588" w:rsidRPr="00194588">
        <w:rPr>
          <w:rFonts w:cs="Segoe UI"/>
          <w:b/>
          <w:bCs/>
        </w:rPr>
        <w:t>Switched</w:t>
      </w:r>
      <w:r w:rsidR="00194588">
        <w:rPr>
          <w:rFonts w:cs="Segoe UI"/>
        </w:rPr>
        <w:t xml:space="preserve"> between </w:t>
      </w:r>
      <w:r w:rsidR="00194588" w:rsidRPr="009D65FC">
        <w:rPr>
          <w:rFonts w:ascii="Consolas" w:hAnsi="Consolas" w:cs="Segoe UI"/>
          <w:b/>
          <w:bCs/>
        </w:rPr>
        <w:t>On</w:t>
      </w:r>
      <w:r w:rsidR="00194588">
        <w:rPr>
          <w:rFonts w:cs="Segoe UI"/>
        </w:rPr>
        <w:t xml:space="preserve"> or </w:t>
      </w:r>
      <w:r w:rsidR="00194588" w:rsidRPr="009D65FC">
        <w:rPr>
          <w:rFonts w:ascii="Consolas" w:hAnsi="Consolas" w:cs="Segoe UI"/>
          <w:b/>
          <w:bCs/>
        </w:rPr>
        <w:t>Off</w:t>
      </w:r>
      <w:r w:rsidR="00194588">
        <w:rPr>
          <w:rFonts w:cs="Segoe UI"/>
        </w:rPr>
        <w:t xml:space="preserve"> for the </w:t>
      </w:r>
      <w:r w:rsidR="00194588" w:rsidRPr="00194588">
        <w:rPr>
          <w:rFonts w:cs="Segoe UI"/>
          <w:b/>
          <w:bCs/>
        </w:rPr>
        <w:t>Custom</w:t>
      </w:r>
      <w:r w:rsidR="00194588">
        <w:rPr>
          <w:rFonts w:cs="Segoe UI"/>
        </w:rPr>
        <w:t xml:space="preserve"> </w:t>
      </w:r>
      <w:proofErr w:type="spellStart"/>
      <w:r w:rsidR="00194588" w:rsidRPr="00194588">
        <w:rPr>
          <w:rFonts w:cs="Segoe UI"/>
          <w:b/>
          <w:bCs/>
        </w:rPr>
        <w:t>ToggleSwitch</w:t>
      </w:r>
      <w:proofErr w:type="spellEnd"/>
      <w:r w:rsidR="00194588">
        <w:rPr>
          <w:rFonts w:cs="Segoe UI"/>
        </w:rPr>
        <w:t>.</w:t>
      </w:r>
    </w:p>
    <w:p w14:paraId="3BBE07A2" w14:textId="77777777" w:rsidR="00414B84" w:rsidRDefault="00414B84">
      <w:pPr>
        <w:rPr>
          <w:rFonts w:cs="Segoe UI"/>
        </w:rPr>
      </w:pPr>
      <w:r>
        <w:rPr>
          <w:rFonts w:cs="Segoe UI"/>
        </w:rPr>
        <w:br w:type="page"/>
      </w:r>
    </w:p>
    <w:p w14:paraId="61E9221A" w14:textId="5C3F386B" w:rsidR="00414B84" w:rsidRDefault="00414B84" w:rsidP="00414B84">
      <w:pPr>
        <w:pStyle w:val="Heading2"/>
      </w:pPr>
      <w:r>
        <w:lastRenderedPageBreak/>
        <w:t xml:space="preserve">Step </w:t>
      </w:r>
      <w:r w:rsidR="008E21D7">
        <w:t>5</w:t>
      </w:r>
    </w:p>
    <w:p w14:paraId="47CE2DAA" w14:textId="77777777" w:rsidR="00414B84" w:rsidRDefault="00414B84" w:rsidP="00414B84">
      <w:pPr>
        <w:rPr>
          <w:rFonts w:cs="Segoe UI"/>
          <w:color w:val="000000"/>
        </w:rPr>
      </w:pPr>
    </w:p>
    <w:p w14:paraId="4BBAB404" w14:textId="27E085DE" w:rsidR="00414B84" w:rsidRPr="00C7425C" w:rsidRDefault="00414B84" w:rsidP="00414B84">
      <w:r>
        <w:t>Next</w:t>
      </w:r>
      <w:r>
        <w:t xml:space="preserve">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Visual States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5498CE73" w14:textId="77777777" w:rsidR="00414B84" w:rsidRDefault="00414B84" w:rsidP="00414B84"/>
    <w:p w14:paraId="0534F92F" w14:textId="77777777" w:rsidR="00414B84" w:rsidRPr="000449A3" w:rsidRDefault="00414B84" w:rsidP="00414B8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877FA63" wp14:editId="6DCD827A">
                <wp:extent cx="6642000" cy="1404620"/>
                <wp:effectExtent l="0" t="0" r="26035" b="12700"/>
                <wp:docPr id="8373519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6883141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Dragging"/&gt;</w:t>
                            </w:r>
                          </w:p>
                          <w:p w14:paraId="21D64E20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ff"/&gt;</w:t>
                            </w:r>
                          </w:p>
                          <w:p w14:paraId="357FEE5A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"&gt;</w:t>
                            </w:r>
                          </w:p>
                          <w:p w14:paraId="07E7CC8A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29E7571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DoubleAnimation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Duration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o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24"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X"</w:t>
                            </w:r>
                          </w:p>
                          <w:p w14:paraId="740C4970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KnobTranslateTransform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66A4247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57D698D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</w:t>
                            </w:r>
                          </w:p>
                          <w:p w14:paraId="3746EBD6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KnobBounds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6D251A0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/&gt;</w:t>
                            </w:r>
                          </w:p>
                          <w:p w14:paraId="3D923BA5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06FE96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</w:p>
                          <w:p w14:paraId="5D618B92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</w:t>
                            </w:r>
                          </w:p>
                          <w:p w14:paraId="02343A08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KnobOn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8A2FE27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/&gt;</w:t>
                            </w:r>
                          </w:p>
                          <w:p w14:paraId="0FFCEF52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575DC66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</w:p>
                          <w:p w14:paraId="45953D6D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</w:t>
                            </w:r>
                          </w:p>
                          <w:p w14:paraId="0962488E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KnobOff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A862DC7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/&gt;</w:t>
                            </w:r>
                          </w:p>
                          <w:p w14:paraId="2896FBFE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34E0ACD" w14:textId="77777777" w:rsidR="00AB24D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B3CF4A1" w14:textId="240137E9" w:rsidR="00414B84" w:rsidRPr="00AB24D4" w:rsidRDefault="00AB24D4" w:rsidP="00AB24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AB24D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AB24D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77FA6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6883141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Dragging"/&gt;</w:t>
                      </w:r>
                    </w:p>
                    <w:p w14:paraId="21D64E20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Off"/&gt;</w:t>
                      </w:r>
                    </w:p>
                    <w:p w14:paraId="357FEE5A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On"&gt;</w:t>
                      </w:r>
                    </w:p>
                    <w:p w14:paraId="07E7CC8A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29E7571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DoubleAnimation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Duration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To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24"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X"</w:t>
                      </w:r>
                    </w:p>
                    <w:p w14:paraId="740C4970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KnobTranslateTransform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66A4247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57D698D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Opacity"</w:t>
                      </w:r>
                    </w:p>
                    <w:p w14:paraId="3746EBD6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SwitchKnobBounds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6D251A0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1"/&gt;</w:t>
                      </w:r>
                    </w:p>
                    <w:p w14:paraId="3D923BA5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06FE96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</w:p>
                    <w:p w14:paraId="5D618B92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Opacity"</w:t>
                      </w:r>
                    </w:p>
                    <w:p w14:paraId="02343A08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SwitchKnobOn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8A2FE27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1"/&gt;</w:t>
                      </w:r>
                    </w:p>
                    <w:p w14:paraId="0FFCEF52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575DC66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</w:p>
                    <w:p w14:paraId="45953D6D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Opacity"</w:t>
                      </w:r>
                    </w:p>
                    <w:p w14:paraId="0962488E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SwitchKnobOff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A862DC7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AB24D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="0"/&gt;</w:t>
                      </w:r>
                    </w:p>
                    <w:p w14:paraId="2896FBFE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34E0ACD" w14:textId="77777777" w:rsidR="00AB24D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B3CF4A1" w14:textId="240137E9" w:rsidR="00414B84" w:rsidRPr="00AB24D4" w:rsidRDefault="00AB24D4" w:rsidP="00AB24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AB24D4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AB24D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4826A9" w14:textId="77777777" w:rsidR="00414B84" w:rsidRDefault="00414B84" w:rsidP="00414B84">
      <w:pPr>
        <w:rPr>
          <w:rFonts w:cs="Segoe UI"/>
          <w:b/>
          <w:bCs/>
        </w:rPr>
      </w:pPr>
    </w:p>
    <w:p w14:paraId="5463EF87" w14:textId="45E48C3A" w:rsidR="005E7FD0" w:rsidRPr="0091236B" w:rsidRDefault="00414B84" w:rsidP="005E7FD0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 w:rsidR="00F52286">
        <w:rPr>
          <w:rFonts w:cs="Segoe UI"/>
          <w:b/>
          <w:bCs/>
        </w:rPr>
        <w:t>Visual States</w:t>
      </w:r>
      <w:r>
        <w:rPr>
          <w:rFonts w:cs="Segoe UI"/>
        </w:rPr>
        <w:t xml:space="preserve"> </w:t>
      </w:r>
      <w:r w:rsidR="00F52286">
        <w:rPr>
          <w:rFonts w:cs="Segoe UI"/>
        </w:rPr>
        <w:t xml:space="preserve">that will represent the </w:t>
      </w:r>
      <w:r w:rsidR="00F52286" w:rsidRPr="007C687F">
        <w:rPr>
          <w:rFonts w:cs="Segoe UI"/>
          <w:b/>
          <w:bCs/>
        </w:rPr>
        <w:t>States</w:t>
      </w:r>
      <w:r w:rsidR="00F52286">
        <w:rPr>
          <w:rFonts w:cs="Segoe UI"/>
        </w:rPr>
        <w:t xml:space="preserve"> for the </w:t>
      </w:r>
      <w:proofErr w:type="spellStart"/>
      <w:r w:rsidR="00F52286">
        <w:rPr>
          <w:rFonts w:ascii="Consolas" w:hAnsi="Consolas" w:cs="Segoe UI"/>
          <w:b/>
          <w:bCs/>
        </w:rPr>
        <w:t>ToggleSwitch</w:t>
      </w:r>
      <w:proofErr w:type="spellEnd"/>
      <w:r w:rsidR="00F52286">
        <w:rPr>
          <w:rFonts w:cs="Segoe UI"/>
        </w:rPr>
        <w:t xml:space="preserve"> including how it will behave when it is </w:t>
      </w:r>
      <w:r w:rsidR="00F52286">
        <w:rPr>
          <w:rFonts w:ascii="Consolas" w:hAnsi="Consolas" w:cs="Segoe UI"/>
          <w:b/>
          <w:bCs/>
        </w:rPr>
        <w:t>Off</w:t>
      </w:r>
      <w:r w:rsidR="00F52286">
        <w:rPr>
          <w:rFonts w:cs="Segoe UI"/>
        </w:rPr>
        <w:t xml:space="preserve"> and when it is </w:t>
      </w:r>
      <w:r w:rsidR="00F52286">
        <w:rPr>
          <w:rFonts w:ascii="Consolas" w:hAnsi="Consolas" w:cs="Segoe UI"/>
          <w:b/>
          <w:bCs/>
        </w:rPr>
        <w:t>On</w:t>
      </w:r>
      <w:r w:rsidR="00F52286">
        <w:rPr>
          <w:rFonts w:cs="Segoe UI"/>
          <w:b/>
          <w:bCs/>
        </w:rPr>
        <w:t xml:space="preserve"> </w:t>
      </w:r>
      <w:r w:rsidR="00F52286">
        <w:rPr>
          <w:rFonts w:cs="Segoe UI"/>
        </w:rPr>
        <w:t xml:space="preserve">for the </w:t>
      </w:r>
      <w:r w:rsidR="00F52286">
        <w:rPr>
          <w:rFonts w:cs="Segoe UI"/>
          <w:b/>
          <w:bCs/>
        </w:rPr>
        <w:t xml:space="preserve">Custom </w:t>
      </w:r>
      <w:proofErr w:type="spellStart"/>
      <w:r w:rsidR="00055F1D">
        <w:rPr>
          <w:rFonts w:cs="Segoe UI"/>
          <w:b/>
          <w:bCs/>
        </w:rPr>
        <w:t>ToggleSwitch</w:t>
      </w:r>
      <w:proofErr w:type="spellEnd"/>
      <w:r w:rsidR="00F52286"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630939E" w14:textId="682971C6" w:rsidR="00ED7B92" w:rsidRDefault="00ED7B92" w:rsidP="00ED7B92">
      <w:pPr>
        <w:pStyle w:val="Heading2"/>
      </w:pPr>
      <w:r>
        <w:lastRenderedPageBreak/>
        <w:t xml:space="preserve">Step </w:t>
      </w:r>
      <w:r w:rsidR="007C537E">
        <w:t>6</w:t>
      </w:r>
    </w:p>
    <w:p w14:paraId="209BFEB9" w14:textId="77777777" w:rsidR="00ED7B92" w:rsidRDefault="00ED7B92" w:rsidP="00ED7B92">
      <w:pPr>
        <w:rPr>
          <w:rFonts w:cs="Segoe UI"/>
          <w:color w:val="000000"/>
        </w:rPr>
      </w:pPr>
    </w:p>
    <w:p w14:paraId="442BA3B7" w14:textId="52D54DB3" w:rsidR="00ED7B92" w:rsidRDefault="00D917FA" w:rsidP="00ED7B92">
      <w:r>
        <w:t xml:space="preserve">Then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ntent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 </w:t>
      </w:r>
      <w:r w:rsidRPr="00A54B8D">
        <w:rPr>
          <w:rFonts w:cs="Segoe UI"/>
          <w:b/>
          <w:bCs/>
        </w:rPr>
        <w:t>XAML</w:t>
      </w:r>
      <w:r>
        <w:rPr>
          <w:rFonts w:cs="Segoe UI"/>
          <w:b/>
          <w:bCs/>
        </w:rPr>
        <w:t>:</w:t>
      </w:r>
      <w:r>
        <w:rPr>
          <w:b/>
          <w:bCs/>
        </w:rPr>
        <w:t xml:space="preserve"> </w:t>
      </w:r>
    </w:p>
    <w:p w14:paraId="53D0B78B" w14:textId="77777777" w:rsidR="00D917FA" w:rsidRDefault="00D917FA" w:rsidP="00ED7B92">
      <w:pPr>
        <w:rPr>
          <w:rFonts w:cs="Segoe UI"/>
        </w:rPr>
      </w:pPr>
    </w:p>
    <w:p w14:paraId="59347766" w14:textId="77777777" w:rsidR="00ED7B92" w:rsidRPr="00BB323D" w:rsidRDefault="00ED7B92" w:rsidP="00ED7B9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24FE2F" wp14:editId="0A38267F">
                <wp:extent cx="6642000" cy="1404620"/>
                <wp:effectExtent l="0" t="0" r="26035" b="12700"/>
                <wp:docPr id="1376541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C479AA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OuterBorder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D7C28AD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Height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55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</w:p>
                          <w:p w14:paraId="1F315E59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StrokeThickness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3FD4C95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Fill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76FB835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SwitchKnobBounds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3FABF6A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Height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55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</w:p>
                          <w:p w14:paraId="058E3082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StrokeThickness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enrod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AE7AD64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Fill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pacity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/&gt;</w:t>
                            </w:r>
                          </w:p>
                          <w:p w14:paraId="64F397B6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SwitchKnob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0101EC5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5795CDC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"&gt;</w:t>
                            </w:r>
                          </w:p>
                          <w:p w14:paraId="0BEC2FFA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nderTransform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F94B4E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lateTransform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KnobTranslateTransform"/&gt;</w:t>
                            </w:r>
                          </w:p>
                          <w:p w14:paraId="3CCAE619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nderTransform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EEA232D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SwitchKnobOn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75443E0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</w:p>
                          <w:p w14:paraId="46BCA9A3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pacity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/&gt;</w:t>
                            </w:r>
                          </w:p>
                          <w:p w14:paraId="4EC4B412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SwitchKnobOff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B3CF8EB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</w:p>
                          <w:p w14:paraId="1D263C2B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EDF0D91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186C9D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humb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SwitchThumb"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A0B7CF4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AccessibilityView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w"&gt;</w:t>
                            </w:r>
                          </w:p>
                          <w:p w14:paraId="25C58624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humb.Template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5B7E354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Thumb"&gt;</w:t>
                            </w:r>
                          </w:p>
                          <w:p w14:paraId="1A98D599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ansparent"/&gt;</w:t>
                            </w:r>
                          </w:p>
                          <w:p w14:paraId="74471E61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7655A3C" w14:textId="77777777" w:rsidR="003F78D7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humb.Template</w:t>
                            </w:r>
                            <w:proofErr w:type="spellEnd"/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CD69001" w14:textId="36439853" w:rsidR="00ED7B92" w:rsidRPr="003F78D7" w:rsidRDefault="003F78D7" w:rsidP="003F78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A31515"/>
                              </w:rPr>
                              <w:t>Thumb</w:t>
                            </w:r>
                            <w:r w:rsidRPr="003F78D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4FE2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C479AA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OuterBorder"</w:t>
                      </w: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D7C28AD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Height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30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55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</w:p>
                    <w:p w14:paraId="1F315E59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StrokeThickness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3FD4C95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Fill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76FB835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SwitchKnobBounds"</w:t>
                      </w: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3FABF6A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Height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30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55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</w:p>
                    <w:p w14:paraId="058E3082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StrokeThickness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Goldenrod"</w:t>
                      </w: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AE7AD64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Fill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Opacity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0"/&gt;</w:t>
                      </w:r>
                    </w:p>
                    <w:p w14:paraId="64F397B6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SwitchKnob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0101EC5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5795CDC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25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30"&gt;</w:t>
                      </w:r>
                    </w:p>
                    <w:p w14:paraId="0BEC2FFA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Grid.RenderTransform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F94B4E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ranslateTransform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KnobTranslateTransform"/&gt;</w:t>
                      </w:r>
                    </w:p>
                    <w:p w14:paraId="3CCAE619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Grid.RenderTransform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EEA232D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SwitchKnobOn"</w:t>
                      </w: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75443E0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</w:p>
                    <w:p w14:paraId="46BCA9A3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Opacity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0"/&gt;</w:t>
                      </w:r>
                    </w:p>
                    <w:p w14:paraId="4EC4B412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SwitchKnobOff"</w:t>
                      </w: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B3CF8EB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</w:p>
                    <w:p w14:paraId="1D263C2B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EDF0D91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186C9D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humb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SwitchThumb"</w:t>
                      </w: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A0B7CF4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AutomationProperties.AccessibilityView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Raw"&gt;</w:t>
                      </w:r>
                    </w:p>
                    <w:p w14:paraId="25C58624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humb.Template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5B7E354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Thumb"&gt;</w:t>
                      </w:r>
                    </w:p>
                    <w:p w14:paraId="1A98D599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3F78D7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="Transparent"/&gt;</w:t>
                      </w:r>
                    </w:p>
                    <w:p w14:paraId="74471E61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7655A3C" w14:textId="77777777" w:rsidR="003F78D7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humb.Template</w:t>
                      </w:r>
                      <w:proofErr w:type="spellEnd"/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CD69001" w14:textId="36439853" w:rsidR="00ED7B92" w:rsidRPr="003F78D7" w:rsidRDefault="003F78D7" w:rsidP="003F78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3F78D7">
                        <w:rPr>
                          <w:rFonts w:ascii="Consolas" w:hAnsi="Consolas" w:cs="Cascadia Mono"/>
                          <w:color w:val="A31515"/>
                        </w:rPr>
                        <w:t>Thumb</w:t>
                      </w:r>
                      <w:r w:rsidRPr="003F78D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6EAD" w14:textId="77777777" w:rsidR="00ED7B92" w:rsidRDefault="00ED7B92" w:rsidP="00ED7B92"/>
    <w:p w14:paraId="6FB0ADF4" w14:textId="1185840B" w:rsidR="00D917FA" w:rsidRPr="00247368" w:rsidRDefault="00D917FA" w:rsidP="00D917FA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the </w:t>
      </w:r>
      <w:r>
        <w:rPr>
          <w:rFonts w:cs="Segoe UI"/>
          <w:b/>
          <w:bCs/>
        </w:rPr>
        <w:t>Content</w:t>
      </w:r>
      <w:r>
        <w:rPr>
          <w:rFonts w:cs="Segoe UI"/>
        </w:rPr>
        <w:t xml:space="preserve"> for the layout of a </w:t>
      </w:r>
      <w:proofErr w:type="spellStart"/>
      <w:r w:rsidR="003F78D7">
        <w:rPr>
          <w:rFonts w:ascii="Consolas" w:hAnsi="Consolas" w:cs="Segoe UI"/>
          <w:b/>
          <w:bCs/>
        </w:rPr>
        <w:t>ToggleSwitch</w:t>
      </w:r>
      <w:proofErr w:type="spellEnd"/>
      <w:r>
        <w:rPr>
          <w:rFonts w:cs="Segoe UI"/>
        </w:rPr>
        <w:t xml:space="preserve"> when the </w:t>
      </w:r>
      <w:r w:rsidRPr="00247368">
        <w:rPr>
          <w:rFonts w:ascii="Consolas" w:hAnsi="Consolas" w:cs="Segoe UI"/>
          <w:b/>
          <w:bCs/>
        </w:rPr>
        <w:t>Style</w:t>
      </w:r>
      <w:r>
        <w:rPr>
          <w:rFonts w:cs="Segoe UI"/>
        </w:rPr>
        <w:t xml:space="preserve"> is applied for the </w:t>
      </w:r>
      <w:r>
        <w:rPr>
          <w:rFonts w:cs="Segoe UI"/>
          <w:b/>
          <w:bCs/>
        </w:rPr>
        <w:t xml:space="preserve">Custom </w:t>
      </w:r>
      <w:proofErr w:type="spellStart"/>
      <w:r w:rsidR="003F78D7">
        <w:rPr>
          <w:rFonts w:cs="Segoe UI"/>
          <w:b/>
          <w:bCs/>
        </w:rPr>
        <w:t>ToggleSwitch</w:t>
      </w:r>
      <w:proofErr w:type="spellEnd"/>
      <w:r>
        <w:rPr>
          <w:rFonts w:cs="Segoe UI"/>
        </w:rPr>
        <w:t>.</w:t>
      </w:r>
    </w:p>
    <w:p w14:paraId="6C9FA953" w14:textId="1F21B261" w:rsidR="00ED7B92" w:rsidRDefault="00ED7B9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5B2541" w14:textId="02ED818C" w:rsidR="00915C09" w:rsidRDefault="00915C09" w:rsidP="00915C09">
      <w:pPr>
        <w:pStyle w:val="Heading2"/>
      </w:pPr>
      <w:r>
        <w:t xml:space="preserve">Step </w:t>
      </w:r>
      <w:r w:rsidR="00084E8D">
        <w:t>7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1309F760">
                  <wp:extent cx="2635192" cy="2018283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56DDAB70" w14:textId="77777777" w:rsidR="00F95D0A" w:rsidRDefault="00F95D0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4274976" w14:textId="61CE8D43" w:rsidR="00D47544" w:rsidRDefault="00D47544" w:rsidP="00D47544">
      <w:pPr>
        <w:pStyle w:val="Heading2"/>
      </w:pPr>
      <w:r>
        <w:lastRenderedPageBreak/>
        <w:t xml:space="preserve">Step </w:t>
      </w:r>
      <w:r w:rsidR="00EF432D">
        <w:t>8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3BE942" w14:textId="17BA6F5A" w:rsidR="00666C19" w:rsidRDefault="00666C1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589E500C" w:rsidR="007A65F3" w:rsidRDefault="007A65F3" w:rsidP="007F297D">
      <w:pPr>
        <w:pStyle w:val="Heading2"/>
      </w:pPr>
      <w:r>
        <w:t xml:space="preserve">Step </w:t>
      </w:r>
      <w:r w:rsidR="00EF432D">
        <w:t>9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E30F57" w14:textId="77777777" w:rsidR="00073882" w:rsidRPr="00073882" w:rsidRDefault="00073882" w:rsidP="000738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38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73882">
                              <w:rPr>
                                <w:rFonts w:ascii="Consolas" w:hAnsi="Consolas" w:cs="Cascadia Mono"/>
                                <w:color w:val="A31515"/>
                              </w:rPr>
                              <w:t>ToggleSwitch</w:t>
                            </w:r>
                            <w:proofErr w:type="spellEnd"/>
                            <w:r w:rsidRPr="000738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73882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0738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73882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0738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738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1BCAFDD" w14:textId="68D07B02" w:rsidR="00454499" w:rsidRPr="00073882" w:rsidRDefault="00073882" w:rsidP="00073882">
                            <w:pPr>
                              <w:pStyle w:val="SourceCode"/>
                              <w:spacing w:after="0"/>
                            </w:pPr>
                            <w:r w:rsidRPr="00073882">
                              <w:rPr>
                                <w:rFonts w:cs="Cascadia Mono"/>
                                <w:color w:val="FF0000"/>
                              </w:rPr>
                              <w:t>Style</w:t>
                            </w:r>
                            <w:r w:rsidRPr="00073882">
                              <w:rPr>
                                <w:rFonts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73882">
                              <w:rPr>
                                <w:rFonts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073882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73882">
                              <w:rPr>
                                <w:rFonts w:cs="Cascadia Mono"/>
                                <w:color w:val="FF0000"/>
                              </w:rPr>
                              <w:t>CustomToggleSwitch</w:t>
                            </w:r>
                            <w:proofErr w:type="spellEnd"/>
                            <w:r w:rsidRPr="00073882">
                              <w:rPr>
                                <w:rFonts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E30F57" w14:textId="77777777" w:rsidR="00073882" w:rsidRPr="00073882" w:rsidRDefault="00073882" w:rsidP="000738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38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73882">
                        <w:rPr>
                          <w:rFonts w:ascii="Consolas" w:hAnsi="Consolas" w:cs="Cascadia Mono"/>
                          <w:color w:val="A31515"/>
                        </w:rPr>
                        <w:t>ToggleSwitch</w:t>
                      </w:r>
                      <w:proofErr w:type="spellEnd"/>
                      <w:r w:rsidRPr="000738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73882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0738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73882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0738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738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1BCAFDD" w14:textId="68D07B02" w:rsidR="00454499" w:rsidRPr="00073882" w:rsidRDefault="00073882" w:rsidP="00073882">
                      <w:pPr>
                        <w:pStyle w:val="SourceCode"/>
                        <w:spacing w:after="0"/>
                      </w:pPr>
                      <w:r w:rsidRPr="00073882">
                        <w:rPr>
                          <w:rFonts w:cs="Cascadia Mono"/>
                          <w:color w:val="FF0000"/>
                        </w:rPr>
                        <w:t>Style</w:t>
                      </w:r>
                      <w:r w:rsidRPr="00073882">
                        <w:rPr>
                          <w:rFonts w:cs="Cascadia Mono"/>
                          <w:color w:val="0000FF"/>
                        </w:rPr>
                        <w:t>="{</w:t>
                      </w:r>
                      <w:proofErr w:type="spellStart"/>
                      <w:r w:rsidRPr="00073882">
                        <w:rPr>
                          <w:rFonts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073882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73882">
                        <w:rPr>
                          <w:rFonts w:cs="Cascadia Mono"/>
                          <w:color w:val="FF0000"/>
                        </w:rPr>
                        <w:t>CustomToggleSwitch</w:t>
                      </w:r>
                      <w:proofErr w:type="spellEnd"/>
                      <w:r w:rsidRPr="00073882">
                        <w:rPr>
                          <w:rFonts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2F9E73AE" w:rsidR="00454499" w:rsidRPr="00733F44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</w:t>
      </w:r>
      <w:r w:rsidR="00A001E9">
        <w:t xml:space="preserve">a </w:t>
      </w:r>
      <w:proofErr w:type="spellStart"/>
      <w:r w:rsidR="00073882">
        <w:rPr>
          <w:rFonts w:ascii="Consolas" w:hAnsi="Consolas"/>
          <w:b/>
          <w:bCs/>
        </w:rPr>
        <w:t>ToggleSwitch</w:t>
      </w:r>
      <w:proofErr w:type="spellEnd"/>
      <w:r w:rsidR="009728F4">
        <w:t xml:space="preserve"> </w:t>
      </w:r>
      <w:r w:rsidR="00CB30AA">
        <w:t xml:space="preserve">with </w:t>
      </w:r>
      <w:r w:rsidR="00F53D0E">
        <w:rPr>
          <w:rFonts w:ascii="Consolas" w:hAnsi="Consolas"/>
          <w:b/>
          <w:bCs/>
        </w:rPr>
        <w:t>Style</w:t>
      </w:r>
      <w:r w:rsidR="00242357">
        <w:t xml:space="preserve"> set</w:t>
      </w:r>
      <w:r w:rsidR="00621E6D">
        <w:t xml:space="preserve"> to</w:t>
      </w:r>
      <w:r w:rsidR="00F53D0E">
        <w:t xml:space="preserve"> the</w:t>
      </w:r>
      <w:r w:rsidR="00621E6D">
        <w:t xml:space="preserve"> </w:t>
      </w:r>
      <w:proofErr w:type="spellStart"/>
      <w:r w:rsidR="00F53D0E" w:rsidRPr="00F53D0E">
        <w:rPr>
          <w:rFonts w:ascii="Consolas" w:hAnsi="Consolas"/>
          <w:b/>
          <w:bCs/>
        </w:rPr>
        <w:t>StaticResource</w:t>
      </w:r>
      <w:proofErr w:type="spellEnd"/>
      <w:r w:rsidR="001817B3">
        <w:rPr>
          <w:rFonts w:cs="Segoe UI"/>
        </w:rPr>
        <w:t xml:space="preserve"> </w:t>
      </w:r>
      <w:r w:rsidR="00F53D0E">
        <w:rPr>
          <w:rFonts w:cs="Segoe UI"/>
        </w:rPr>
        <w:t xml:space="preserve">of </w:t>
      </w:r>
      <w:proofErr w:type="spellStart"/>
      <w:r w:rsidR="0044345C">
        <w:rPr>
          <w:rFonts w:ascii="Consolas" w:hAnsi="Consolas" w:cs="Segoe UI"/>
          <w:b/>
          <w:bCs/>
        </w:rPr>
        <w:t>Custom</w:t>
      </w:r>
      <w:r w:rsidR="00073882">
        <w:rPr>
          <w:rFonts w:ascii="Consolas" w:hAnsi="Consolas" w:cs="Segoe UI"/>
          <w:b/>
          <w:bCs/>
        </w:rPr>
        <w:t>ToggleSwitch</w:t>
      </w:r>
      <w:proofErr w:type="spellEnd"/>
      <w:r w:rsidR="00A001E9">
        <w:rPr>
          <w:rFonts w:cs="Segoe UI"/>
        </w:rPr>
        <w:t xml:space="preserve"> from </w:t>
      </w:r>
      <w:proofErr w:type="spellStart"/>
      <w:r w:rsidR="00A001E9" w:rsidRPr="00A001E9">
        <w:rPr>
          <w:rFonts w:cs="Segoe UI"/>
          <w:b/>
          <w:bCs/>
        </w:rPr>
        <w:t>App.xaml</w:t>
      </w:r>
      <w:proofErr w:type="spellEnd"/>
      <w:r w:rsidR="00733F44">
        <w:rPr>
          <w:rFonts w:cs="Segoe UI"/>
        </w:rPr>
        <w:t>.</w:t>
      </w:r>
    </w:p>
    <w:p w14:paraId="28510495" w14:textId="2B63F1FA" w:rsidR="00653B6F" w:rsidRPr="00D27DB1" w:rsidRDefault="00653B6F" w:rsidP="00E7720A"/>
    <w:p w14:paraId="69A846CF" w14:textId="2922E81A" w:rsidR="000C0368" w:rsidRDefault="007F297D" w:rsidP="007F297D">
      <w:pPr>
        <w:pStyle w:val="Heading2"/>
      </w:pPr>
      <w:r>
        <w:t xml:space="preserve">Step </w:t>
      </w:r>
      <w:r w:rsidR="001717EE">
        <w:t>10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1309D1CB">
                  <wp:extent cx="2635192" cy="2018283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0397BEA6" w:rsidR="007F297D" w:rsidRDefault="00D85028" w:rsidP="00D85028">
      <w:pPr>
        <w:pStyle w:val="Heading2"/>
      </w:pPr>
      <w:r>
        <w:t xml:space="preserve">Step </w:t>
      </w:r>
      <w:r w:rsidR="00D42583">
        <w:t>1</w:t>
      </w:r>
      <w:r w:rsidR="001717EE">
        <w:t>1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10AEC2D" w14:textId="77777777" w:rsidR="00AD3627" w:rsidRDefault="00AD362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24D438F0" w:rsidR="00FB4525" w:rsidRDefault="00FB4525" w:rsidP="00FB4525">
      <w:pPr>
        <w:pStyle w:val="Heading2"/>
      </w:pPr>
      <w:r>
        <w:lastRenderedPageBreak/>
        <w:t xml:space="preserve">Step </w:t>
      </w:r>
      <w:r w:rsidR="001C500A">
        <w:t>1</w:t>
      </w:r>
      <w:r w:rsidR="001717EE">
        <w:t>2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7BACE863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1A79DD">
              <w:rPr>
                <w:b/>
                <w:bCs/>
                <w:lang w:val="en-US"/>
              </w:rPr>
              <w:t>Custom</w:t>
            </w:r>
            <w:r w:rsidR="00D371C0">
              <w:rPr>
                <w:b/>
                <w:bCs/>
                <w:lang w:val="en-US"/>
              </w:rPr>
              <w:t>ToggleSwitch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6AB5A4AF">
                  <wp:extent cx="1946704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6704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E029A1C" w14:textId="61620BA6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28EC6730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0F091A">
        <w:t>1</w:t>
      </w:r>
      <w:r w:rsidR="00441236">
        <w:t>3</w:t>
      </w:r>
    </w:p>
    <w:p w14:paraId="47175F12" w14:textId="2714FAF5" w:rsidR="00B554B4" w:rsidRDefault="00B554B4" w:rsidP="00B554B4"/>
    <w:p w14:paraId="6AEC53DB" w14:textId="5952E80D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563DE0">
        <w:rPr>
          <w:b/>
          <w:bCs/>
        </w:rPr>
        <w:t>Custom</w:t>
      </w:r>
      <w:r w:rsidR="00583628">
        <w:rPr>
          <w:b/>
          <w:bCs/>
        </w:rPr>
        <w:t xml:space="preserve"> </w:t>
      </w:r>
      <w:proofErr w:type="spellStart"/>
      <w:r w:rsidR="00441236">
        <w:rPr>
          <w:b/>
          <w:bCs/>
        </w:rPr>
        <w:t>ToggleSwitch</w:t>
      </w:r>
      <w:proofErr w:type="spellEnd"/>
      <w:r w:rsidR="00902111">
        <w:t xml:space="preserve"> </w:t>
      </w:r>
      <w:r w:rsidR="001926CB">
        <w:t>displayed</w:t>
      </w:r>
      <w:r w:rsidR="0081544A">
        <w:t xml:space="preserve"> which you can then set to </w:t>
      </w:r>
      <w:r w:rsidR="00441236">
        <w:rPr>
          <w:b/>
          <w:bCs/>
        </w:rPr>
        <w:t>On</w:t>
      </w:r>
      <w:r w:rsidR="0007433C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792A065D">
            <wp:extent cx="6645311" cy="357185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1" cy="357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0104694B" w:rsidR="00986C7B" w:rsidRDefault="00F15B60" w:rsidP="00F15B60">
      <w:pPr>
        <w:pStyle w:val="Heading2"/>
      </w:pPr>
      <w:r>
        <w:t xml:space="preserve">Step </w:t>
      </w:r>
      <w:r w:rsidR="000F091A">
        <w:t>1</w:t>
      </w:r>
      <w:r w:rsidR="00976593">
        <w:t>4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8566E3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0D481" w14:textId="77777777" w:rsidR="008566E3" w:rsidRDefault="008566E3" w:rsidP="00071E16">
      <w:pPr>
        <w:spacing w:line="240" w:lineRule="auto"/>
      </w:pPr>
      <w:r>
        <w:separator/>
      </w:r>
    </w:p>
  </w:endnote>
  <w:endnote w:type="continuationSeparator" w:id="0">
    <w:p w14:paraId="42BCE050" w14:textId="77777777" w:rsidR="008566E3" w:rsidRDefault="008566E3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38B1A" w14:textId="77777777" w:rsidR="008566E3" w:rsidRDefault="008566E3" w:rsidP="00071E16">
      <w:pPr>
        <w:spacing w:line="240" w:lineRule="auto"/>
      </w:pPr>
      <w:r>
        <w:separator/>
      </w:r>
    </w:p>
  </w:footnote>
  <w:footnote w:type="continuationSeparator" w:id="0">
    <w:p w14:paraId="60A1DA80" w14:textId="77777777" w:rsidR="008566E3" w:rsidRDefault="008566E3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56B"/>
    <w:rsid w:val="00014C80"/>
    <w:rsid w:val="0001513E"/>
    <w:rsid w:val="0001593F"/>
    <w:rsid w:val="00015DD4"/>
    <w:rsid w:val="00016388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2A6"/>
    <w:rsid w:val="00051B99"/>
    <w:rsid w:val="00051EDD"/>
    <w:rsid w:val="00052E69"/>
    <w:rsid w:val="000533A6"/>
    <w:rsid w:val="000534B8"/>
    <w:rsid w:val="000557C2"/>
    <w:rsid w:val="00055F1D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70431"/>
    <w:rsid w:val="00071E16"/>
    <w:rsid w:val="00072338"/>
    <w:rsid w:val="00072E4C"/>
    <w:rsid w:val="00073221"/>
    <w:rsid w:val="0007356C"/>
    <w:rsid w:val="00073882"/>
    <w:rsid w:val="0007433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4E8D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A7DBC"/>
    <w:rsid w:val="000B1A95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2B4"/>
    <w:rsid w:val="001564CA"/>
    <w:rsid w:val="001608B7"/>
    <w:rsid w:val="0016244D"/>
    <w:rsid w:val="00162BD3"/>
    <w:rsid w:val="00162C03"/>
    <w:rsid w:val="00162FA0"/>
    <w:rsid w:val="0016424C"/>
    <w:rsid w:val="00164698"/>
    <w:rsid w:val="00170996"/>
    <w:rsid w:val="00170DB2"/>
    <w:rsid w:val="00170FFF"/>
    <w:rsid w:val="001717EE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588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A79DD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3D"/>
    <w:rsid w:val="001C4139"/>
    <w:rsid w:val="001C451D"/>
    <w:rsid w:val="001C4FE6"/>
    <w:rsid w:val="001C500A"/>
    <w:rsid w:val="001C5E9B"/>
    <w:rsid w:val="001D11A2"/>
    <w:rsid w:val="001D154C"/>
    <w:rsid w:val="001D1594"/>
    <w:rsid w:val="001D26E3"/>
    <w:rsid w:val="001D2B00"/>
    <w:rsid w:val="001D3549"/>
    <w:rsid w:val="001D4FFB"/>
    <w:rsid w:val="001D532D"/>
    <w:rsid w:val="001E0643"/>
    <w:rsid w:val="001E0E60"/>
    <w:rsid w:val="001E17A2"/>
    <w:rsid w:val="001E386C"/>
    <w:rsid w:val="001E3AE4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483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2B02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385"/>
    <w:rsid w:val="00233E10"/>
    <w:rsid w:val="00234458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368"/>
    <w:rsid w:val="00247521"/>
    <w:rsid w:val="002540A3"/>
    <w:rsid w:val="002550B9"/>
    <w:rsid w:val="002558DB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681E"/>
    <w:rsid w:val="002976C8"/>
    <w:rsid w:val="002A0971"/>
    <w:rsid w:val="002A0B17"/>
    <w:rsid w:val="002A0BDC"/>
    <w:rsid w:val="002A14F9"/>
    <w:rsid w:val="002A2BD4"/>
    <w:rsid w:val="002A662E"/>
    <w:rsid w:val="002A7D3D"/>
    <w:rsid w:val="002B0450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1C70"/>
    <w:rsid w:val="0032227C"/>
    <w:rsid w:val="003224C8"/>
    <w:rsid w:val="0032447E"/>
    <w:rsid w:val="003247AF"/>
    <w:rsid w:val="00324A09"/>
    <w:rsid w:val="003254DA"/>
    <w:rsid w:val="0032790F"/>
    <w:rsid w:val="00330054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0946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78"/>
    <w:rsid w:val="003B0FE8"/>
    <w:rsid w:val="003B13AA"/>
    <w:rsid w:val="003B2457"/>
    <w:rsid w:val="003B2578"/>
    <w:rsid w:val="003B3F29"/>
    <w:rsid w:val="003B4A51"/>
    <w:rsid w:val="003B4D4B"/>
    <w:rsid w:val="003B4EC9"/>
    <w:rsid w:val="003B54FE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3F78D7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2C59"/>
    <w:rsid w:val="00413BCC"/>
    <w:rsid w:val="00413E10"/>
    <w:rsid w:val="00414B84"/>
    <w:rsid w:val="00416006"/>
    <w:rsid w:val="00416A8E"/>
    <w:rsid w:val="004178D4"/>
    <w:rsid w:val="00417E6F"/>
    <w:rsid w:val="0042079C"/>
    <w:rsid w:val="0042100D"/>
    <w:rsid w:val="00421AB9"/>
    <w:rsid w:val="0042248F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236"/>
    <w:rsid w:val="00441557"/>
    <w:rsid w:val="00442372"/>
    <w:rsid w:val="00442DF5"/>
    <w:rsid w:val="0044322A"/>
    <w:rsid w:val="0044345C"/>
    <w:rsid w:val="00443624"/>
    <w:rsid w:val="004438C6"/>
    <w:rsid w:val="00443D93"/>
    <w:rsid w:val="00443E0A"/>
    <w:rsid w:val="004440F4"/>
    <w:rsid w:val="0044449E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6ED7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3D07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F97"/>
    <w:rsid w:val="004F44FD"/>
    <w:rsid w:val="004F4EBC"/>
    <w:rsid w:val="004F781A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43CC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7834"/>
    <w:rsid w:val="005401E8"/>
    <w:rsid w:val="00540CC9"/>
    <w:rsid w:val="005416A5"/>
    <w:rsid w:val="00542A62"/>
    <w:rsid w:val="00544CC3"/>
    <w:rsid w:val="00544FA9"/>
    <w:rsid w:val="005451CE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3DE0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0A1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52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170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4CD8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D5220"/>
    <w:rsid w:val="005D62DB"/>
    <w:rsid w:val="005E0921"/>
    <w:rsid w:val="005E09B7"/>
    <w:rsid w:val="005E1F74"/>
    <w:rsid w:val="005E4C55"/>
    <w:rsid w:val="005E500F"/>
    <w:rsid w:val="005E535E"/>
    <w:rsid w:val="005E645D"/>
    <w:rsid w:val="005E7FD0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2E2"/>
    <w:rsid w:val="006103F1"/>
    <w:rsid w:val="006105E9"/>
    <w:rsid w:val="00610EDC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5A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1AB4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097C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3C34"/>
    <w:rsid w:val="00733F44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5A7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594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32"/>
    <w:rsid w:val="00782A86"/>
    <w:rsid w:val="00782EE8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5E62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503A"/>
    <w:rsid w:val="007C537E"/>
    <w:rsid w:val="007C687F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227"/>
    <w:rsid w:val="008124B9"/>
    <w:rsid w:val="008134AD"/>
    <w:rsid w:val="0081544A"/>
    <w:rsid w:val="00815AD2"/>
    <w:rsid w:val="00820297"/>
    <w:rsid w:val="00820FBF"/>
    <w:rsid w:val="00821121"/>
    <w:rsid w:val="00822A24"/>
    <w:rsid w:val="00822D31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48D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66E3"/>
    <w:rsid w:val="00857E21"/>
    <w:rsid w:val="00857FA9"/>
    <w:rsid w:val="00860883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5BA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17C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A8"/>
    <w:rsid w:val="00897BC7"/>
    <w:rsid w:val="008A2451"/>
    <w:rsid w:val="008A2880"/>
    <w:rsid w:val="008A317F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7B1"/>
    <w:rsid w:val="008E196A"/>
    <w:rsid w:val="008E21D7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25C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36B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636D"/>
    <w:rsid w:val="0092721C"/>
    <w:rsid w:val="009277E7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76593"/>
    <w:rsid w:val="009806A0"/>
    <w:rsid w:val="009813F6"/>
    <w:rsid w:val="009814F3"/>
    <w:rsid w:val="00982604"/>
    <w:rsid w:val="00982D2D"/>
    <w:rsid w:val="00983A15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63AD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65FC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6FC"/>
    <w:rsid w:val="009F0A34"/>
    <w:rsid w:val="009F1159"/>
    <w:rsid w:val="009F2C88"/>
    <w:rsid w:val="009F4EAE"/>
    <w:rsid w:val="00A001E9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5B3B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B8D"/>
    <w:rsid w:val="00A54CFA"/>
    <w:rsid w:val="00A55509"/>
    <w:rsid w:val="00A55666"/>
    <w:rsid w:val="00A55760"/>
    <w:rsid w:val="00A55D1C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4FB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BF5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CE6"/>
    <w:rsid w:val="00AA4F59"/>
    <w:rsid w:val="00AA53C7"/>
    <w:rsid w:val="00AA5B39"/>
    <w:rsid w:val="00AA6B80"/>
    <w:rsid w:val="00AB0990"/>
    <w:rsid w:val="00AB0B63"/>
    <w:rsid w:val="00AB1424"/>
    <w:rsid w:val="00AB1434"/>
    <w:rsid w:val="00AB145F"/>
    <w:rsid w:val="00AB203F"/>
    <w:rsid w:val="00AB24D4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65E3"/>
    <w:rsid w:val="00AC7AEF"/>
    <w:rsid w:val="00AD2B6E"/>
    <w:rsid w:val="00AD327E"/>
    <w:rsid w:val="00AD3627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4EC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1B0C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6888"/>
    <w:rsid w:val="00B97E52"/>
    <w:rsid w:val="00BA0078"/>
    <w:rsid w:val="00BA1205"/>
    <w:rsid w:val="00BA2B20"/>
    <w:rsid w:val="00BA3EB1"/>
    <w:rsid w:val="00BA514B"/>
    <w:rsid w:val="00BA7FD2"/>
    <w:rsid w:val="00BB148A"/>
    <w:rsid w:val="00BB2387"/>
    <w:rsid w:val="00BB26EA"/>
    <w:rsid w:val="00BB29E4"/>
    <w:rsid w:val="00BB323D"/>
    <w:rsid w:val="00BB3443"/>
    <w:rsid w:val="00BB3857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2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34A2"/>
    <w:rsid w:val="00C0423A"/>
    <w:rsid w:val="00C052B8"/>
    <w:rsid w:val="00C05513"/>
    <w:rsid w:val="00C0621E"/>
    <w:rsid w:val="00C073C2"/>
    <w:rsid w:val="00C07769"/>
    <w:rsid w:val="00C1084C"/>
    <w:rsid w:val="00C1105A"/>
    <w:rsid w:val="00C1186C"/>
    <w:rsid w:val="00C11B37"/>
    <w:rsid w:val="00C14C9C"/>
    <w:rsid w:val="00C15A66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554"/>
    <w:rsid w:val="00C64A28"/>
    <w:rsid w:val="00C650AA"/>
    <w:rsid w:val="00C651E3"/>
    <w:rsid w:val="00C66009"/>
    <w:rsid w:val="00C66C59"/>
    <w:rsid w:val="00C66D32"/>
    <w:rsid w:val="00C6713A"/>
    <w:rsid w:val="00C673B5"/>
    <w:rsid w:val="00C67802"/>
    <w:rsid w:val="00C67BEA"/>
    <w:rsid w:val="00C70362"/>
    <w:rsid w:val="00C70472"/>
    <w:rsid w:val="00C70AD8"/>
    <w:rsid w:val="00C70E70"/>
    <w:rsid w:val="00C715E1"/>
    <w:rsid w:val="00C72FE3"/>
    <w:rsid w:val="00C739CA"/>
    <w:rsid w:val="00C7425C"/>
    <w:rsid w:val="00C74FE1"/>
    <w:rsid w:val="00C7512D"/>
    <w:rsid w:val="00C7524C"/>
    <w:rsid w:val="00C76505"/>
    <w:rsid w:val="00C76771"/>
    <w:rsid w:val="00C7773B"/>
    <w:rsid w:val="00C77877"/>
    <w:rsid w:val="00C77C5E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02A0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3E29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94D"/>
    <w:rsid w:val="00D30DFF"/>
    <w:rsid w:val="00D325AD"/>
    <w:rsid w:val="00D32C1C"/>
    <w:rsid w:val="00D33DE9"/>
    <w:rsid w:val="00D344C6"/>
    <w:rsid w:val="00D34B3A"/>
    <w:rsid w:val="00D3638D"/>
    <w:rsid w:val="00D371C0"/>
    <w:rsid w:val="00D37CD8"/>
    <w:rsid w:val="00D37E07"/>
    <w:rsid w:val="00D42583"/>
    <w:rsid w:val="00D432E7"/>
    <w:rsid w:val="00D4364B"/>
    <w:rsid w:val="00D43823"/>
    <w:rsid w:val="00D4390D"/>
    <w:rsid w:val="00D441A9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7FA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493"/>
    <w:rsid w:val="00DF5C18"/>
    <w:rsid w:val="00DF644D"/>
    <w:rsid w:val="00DF6C45"/>
    <w:rsid w:val="00DF6FB7"/>
    <w:rsid w:val="00E011E0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1B28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99"/>
    <w:rsid w:val="00E267AB"/>
    <w:rsid w:val="00E26DA6"/>
    <w:rsid w:val="00E2779C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A6EFF"/>
    <w:rsid w:val="00EB105C"/>
    <w:rsid w:val="00EC0486"/>
    <w:rsid w:val="00EC0697"/>
    <w:rsid w:val="00EC1AD5"/>
    <w:rsid w:val="00EC31CF"/>
    <w:rsid w:val="00EC338E"/>
    <w:rsid w:val="00EC4DB6"/>
    <w:rsid w:val="00EC5D3A"/>
    <w:rsid w:val="00EC64DA"/>
    <w:rsid w:val="00EC6F2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B92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142"/>
    <w:rsid w:val="00EE650F"/>
    <w:rsid w:val="00EF03D8"/>
    <w:rsid w:val="00EF06D3"/>
    <w:rsid w:val="00EF0834"/>
    <w:rsid w:val="00EF174E"/>
    <w:rsid w:val="00EF1F3D"/>
    <w:rsid w:val="00EF2842"/>
    <w:rsid w:val="00EF332F"/>
    <w:rsid w:val="00EF432D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286"/>
    <w:rsid w:val="00F524D9"/>
    <w:rsid w:val="00F52850"/>
    <w:rsid w:val="00F52A7C"/>
    <w:rsid w:val="00F53D0E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4441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77CF0"/>
    <w:rsid w:val="00F803B2"/>
    <w:rsid w:val="00F803C7"/>
    <w:rsid w:val="00F80777"/>
    <w:rsid w:val="00F81A5D"/>
    <w:rsid w:val="00F83559"/>
    <w:rsid w:val="00F83FB0"/>
    <w:rsid w:val="00F843F3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5D0A"/>
    <w:rsid w:val="00F96D23"/>
    <w:rsid w:val="00F96E8F"/>
    <w:rsid w:val="00F97905"/>
    <w:rsid w:val="00F97A57"/>
    <w:rsid w:val="00F97D09"/>
    <w:rsid w:val="00FA0AB2"/>
    <w:rsid w:val="00FA0FA3"/>
    <w:rsid w:val="00FA2257"/>
    <w:rsid w:val="00FA2535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99859F-B8C8-4E12-99CE-B956FB8DD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9T20:26:00Z</dcterms:created>
  <dcterms:modified xsi:type="dcterms:W3CDTF">2024-02-09T20:29:00Z</dcterms:modified>
</cp:coreProperties>
</file>